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year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of squar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²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of squar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²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derstory macroalga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4.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.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5.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8.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3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94.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774.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977.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477.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ebra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9.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5.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4.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3.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8T23:41:38Z</dcterms:created>
  <dcterms:modified xsi:type="dcterms:W3CDTF">2024-09-18T23:4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